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E95" w:rsidRPr="005C1E95" w:rsidRDefault="005C1E95" w:rsidP="005C1E95">
      <w:pPr>
        <w:jc w:val="center"/>
        <w:rPr>
          <w:i/>
        </w:rPr>
      </w:pPr>
      <w:r>
        <w:t xml:space="preserve">Test Scenarios for </w:t>
      </w:r>
      <w:r w:rsidR="009A0090">
        <w:rPr>
          <w:i/>
        </w:rPr>
        <w:t xml:space="preserve">replace with </w:t>
      </w:r>
      <w:r>
        <w:rPr>
          <w:i/>
        </w:rPr>
        <w:t>the name of the unit being tested</w:t>
      </w:r>
    </w:p>
    <w:p w:rsidR="00785A6D" w:rsidRDefault="00785A6D" w:rsidP="00785A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6"/>
        <w:gridCol w:w="2042"/>
        <w:gridCol w:w="3424"/>
        <w:gridCol w:w="1995"/>
        <w:gridCol w:w="2763"/>
      </w:tblGrid>
      <w:tr w:rsidR="00974F2F" w:rsidTr="0044357E">
        <w:trPr>
          <w:cantSplit/>
          <w:tblHeader/>
        </w:trPr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4F2F" w:rsidRDefault="00974F2F" w:rsidP="00974F2F">
            <w:pPr>
              <w:jc w:val="center"/>
            </w:pPr>
            <w:r>
              <w:t>method being tested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4F2F" w:rsidRDefault="00974F2F" w:rsidP="00974F2F">
            <w:pPr>
              <w:jc w:val="center"/>
            </w:pPr>
            <w:r>
              <w:t>Rule / requirement being tested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4F2F" w:rsidRDefault="00974F2F" w:rsidP="00974F2F">
            <w:pPr>
              <w:jc w:val="center"/>
            </w:pPr>
            <w:r>
              <w:t>Setup work required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4F2F" w:rsidRDefault="00974F2F" w:rsidP="00974F2F">
            <w:pPr>
              <w:jc w:val="center"/>
            </w:pPr>
            <w:r>
              <w:t>Test value supplied to method being tested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4F2F" w:rsidRDefault="00974F2F" w:rsidP="00974F2F">
            <w:pPr>
              <w:jc w:val="center"/>
            </w:pPr>
            <w:r>
              <w:t>Expected result of executing method</w:t>
            </w:r>
          </w:p>
        </w:tc>
      </w:tr>
      <w:tr w:rsidR="0029690C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690C" w:rsidRDefault="003E739C" w:rsidP="0029690C">
            <w:pPr>
              <w:jc w:val="center"/>
            </w:pPr>
            <w:r w:rsidRPr="003E739C">
              <w:t>StudentCollection(int capacity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690C" w:rsidRDefault="00056F0A" w:rsidP="0029690C">
            <w:pPr>
              <w:jc w:val="center"/>
            </w:pPr>
            <w:r>
              <w:t xml:space="preserve">Does the constructor </w:t>
            </w:r>
            <w:r w:rsidRPr="00056F0A">
              <w:t>initialize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690C" w:rsidRDefault="00056F0A" w:rsidP="0029690C">
            <w:pPr>
              <w:jc w:val="center"/>
            </w:pPr>
            <w:r>
              <w:t xml:space="preserve">Create an empty collection; create a student object  </w:t>
            </w:r>
          </w:p>
          <w:p w:rsidR="00693FD5" w:rsidRDefault="00693FD5" w:rsidP="0029690C">
            <w:pPr>
              <w:jc w:val="center"/>
            </w:pPr>
            <w:r>
              <w:t>Capacity = -</w:t>
            </w:r>
            <w:r w:rsidR="00B313A6">
              <w:t>1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690C" w:rsidRDefault="00693FD5" w:rsidP="0029690C">
            <w:pPr>
              <w:jc w:val="center"/>
            </w:pPr>
            <w:r>
              <w:t xml:space="preserve">Capacity 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9690C" w:rsidRDefault="00B4269C" w:rsidP="0029690C">
            <w:pPr>
              <w:jc w:val="center"/>
            </w:pPr>
            <w:r>
              <w:t>Throw an StudentCollectionE</w:t>
            </w:r>
            <w:r w:rsidR="00056F0A">
              <w:t xml:space="preserve">xception </w:t>
            </w:r>
          </w:p>
        </w:tc>
      </w:tr>
      <w:tr w:rsidR="00056F0A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Pr="003E739C" w:rsidRDefault="00056F0A" w:rsidP="0029690C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Default="00056F0A" w:rsidP="0029690C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6F0A" w:rsidRDefault="00693FD5" w:rsidP="0029690C">
            <w:pPr>
              <w:jc w:val="center"/>
            </w:pPr>
            <w:r>
              <w:t>Capacity = 0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Default="00056F0A" w:rsidP="0029690C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2710E" w:rsidRDefault="00875FDB" w:rsidP="0029690C">
            <w:pPr>
              <w:jc w:val="center"/>
            </w:pPr>
            <w:r>
              <w:t xml:space="preserve">Throw </w:t>
            </w:r>
            <w:r w:rsidR="00B4269C">
              <w:t xml:space="preserve">StudentCollectionException </w:t>
            </w:r>
          </w:p>
        </w:tc>
      </w:tr>
      <w:tr w:rsidR="00056F0A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Pr="003E739C" w:rsidRDefault="00056F0A" w:rsidP="0029690C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Default="00056F0A" w:rsidP="0029690C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6F0A" w:rsidRDefault="00693FD5" w:rsidP="0029690C">
            <w:pPr>
              <w:jc w:val="center"/>
            </w:pPr>
            <w:r>
              <w:t xml:space="preserve">Capacity = 5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Default="00056F0A" w:rsidP="0029690C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6F0A" w:rsidRDefault="00F820F3" w:rsidP="0029690C">
            <w:pPr>
              <w:jc w:val="center"/>
            </w:pPr>
            <w:r>
              <w:t>Result != null; result.isEmpty= true; result.isFull=false; result.getStudentCount= 0;</w:t>
            </w:r>
          </w:p>
          <w:p w:rsidR="00F820F3" w:rsidRDefault="00F820F3" w:rsidP="0029690C">
            <w:pPr>
              <w:jc w:val="center"/>
            </w:pPr>
            <w:r>
              <w:t xml:space="preserve">Result.getcapacity= default; </w:t>
            </w:r>
          </w:p>
        </w:tc>
      </w:tr>
      <w:tr w:rsidR="00DC2EF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EF7" w:rsidRPr="003E739C" w:rsidRDefault="00DC2EF7" w:rsidP="0029690C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EF7" w:rsidRDefault="00DC2EF7" w:rsidP="0029690C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EF7" w:rsidRDefault="00DC2EF7" w:rsidP="0029690C">
            <w:pPr>
              <w:jc w:val="center"/>
            </w:pPr>
            <w:r>
              <w:t>Capacity= 1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EF7" w:rsidRDefault="00DC2EF7" w:rsidP="0029690C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Result != null; result.isEmpty= true; result.isFull=false; result.getStudentCount= 0;</w:t>
            </w:r>
          </w:p>
          <w:p w:rsidR="00DC2EF7" w:rsidRDefault="00F820F3" w:rsidP="00F820F3">
            <w:pPr>
              <w:jc w:val="center"/>
            </w:pPr>
            <w:r>
              <w:t>Result.getcapacity= default;</w:t>
            </w:r>
          </w:p>
        </w:tc>
      </w:tr>
      <w:tr w:rsidR="00DC2EF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EF7" w:rsidRPr="003E739C" w:rsidRDefault="00DC2EF7" w:rsidP="0029690C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EF7" w:rsidRDefault="00DC2EF7" w:rsidP="0029690C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2EF7" w:rsidRDefault="00DC2EF7" w:rsidP="0029690C">
            <w:pPr>
              <w:jc w:val="center"/>
            </w:pPr>
            <w:r>
              <w:t>Capacity= 2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2EF7" w:rsidRDefault="00DC2EF7" w:rsidP="0029690C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Result != null; result.isEmpty= true; result.isFull=false; result.getStudentCount= 0;</w:t>
            </w:r>
          </w:p>
          <w:p w:rsidR="00DC2EF7" w:rsidRDefault="00F820F3" w:rsidP="00F820F3">
            <w:pPr>
              <w:jc w:val="center"/>
            </w:pPr>
            <w:r>
              <w:t>Result.getcapacity= default;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 w:rsidRPr="003E739C">
              <w:t>StudentCollection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 xml:space="preserve">Does the constructor </w:t>
            </w:r>
            <w:r w:rsidRPr="00056F0A">
              <w:t>initialize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r>
              <w:t>none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Result != null; result.isEmpty= true; result.isFull=false; result.getStudentCount= 0;</w:t>
            </w:r>
          </w:p>
          <w:p w:rsidR="00F820F3" w:rsidRDefault="00F820F3" w:rsidP="00F820F3">
            <w:pPr>
              <w:jc w:val="center"/>
            </w:pPr>
            <w:r>
              <w:t>Result.getcapacity= default;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 w:rsidRPr="003E739C">
              <w:t>getCapacity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Indication of the capacity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r>
              <w:t>create collection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 xml:space="preserve">Result==Default value 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Pr="003E739C" w:rsidRDefault="00F820F3" w:rsidP="00F820F3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r>
              <w:t xml:space="preserve">create collection; Create capacity of 5; Add student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result.getStudentCount= 0;</w:t>
            </w:r>
            <w:r>
              <w:t>==1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 w:rsidRPr="003E739C">
              <w:lastRenderedPageBreak/>
              <w:t>reset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 xml:space="preserve">Resets the student collection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r>
              <w:t xml:space="preserve">Create an empty collection; create a student object 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 xml:space="preserve">none 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result.isEmpty= </w:t>
            </w:r>
            <w:r>
              <w:t>true</w:t>
            </w:r>
            <w:r>
              <w:t>; result.isFull=false; r</w:t>
            </w:r>
            <w:r>
              <w:t>esult.getStudentCount= 0</w:t>
            </w:r>
            <w:r>
              <w:t>;</w:t>
            </w:r>
          </w:p>
          <w:p w:rsidR="00F820F3" w:rsidRDefault="00AD258D" w:rsidP="00AD258D">
            <w:pPr>
              <w:jc w:val="center"/>
            </w:pPr>
            <w:r>
              <w:t xml:space="preserve">Result.getcapacity= </w:t>
            </w:r>
            <w:r>
              <w:t>0</w:t>
            </w:r>
            <w:r>
              <w:t>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Pr="003E739C" w:rsidRDefault="00AD258D" w:rsidP="00F820F3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F820F3">
            <w:pPr>
              <w:jc w:val="center"/>
            </w:pP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58D" w:rsidRDefault="00AD258D" w:rsidP="00F820F3">
            <w:pPr>
              <w:jc w:val="center"/>
            </w:pPr>
            <w:r>
              <w:t xml:space="preserve">Create a collection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F820F3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 result.isEmpty=</w:t>
            </w:r>
            <w:r>
              <w:t>true</w:t>
            </w:r>
            <w:r>
              <w:t>; result.isFull=false; r</w:t>
            </w:r>
            <w:r>
              <w:t>esult.getStudentCount= 0</w:t>
            </w:r>
            <w:r>
              <w:t>;</w:t>
            </w:r>
          </w:p>
          <w:p w:rsidR="00AD258D" w:rsidRDefault="00AD258D" w:rsidP="00AD258D">
            <w:pPr>
              <w:jc w:val="center"/>
            </w:pPr>
            <w:r>
              <w:t xml:space="preserve">Result.getcapacity= </w:t>
            </w:r>
            <w:r>
              <w:t>0</w:t>
            </w:r>
            <w:r>
              <w:t>;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 w:rsidRPr="003E739C">
              <w:t>isFull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Indication of if collection is full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bookmarkStart w:id="0" w:name="OLE_LINK1"/>
            <w:bookmarkStart w:id="1" w:name="OLE_LINK2"/>
            <w:r>
              <w:t>create collection; insert 1 student object</w:t>
            </w:r>
            <w:bookmarkEnd w:id="0"/>
            <w:bookmarkEnd w:id="1"/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Result ==false; result.isEmpty= false; result.isFull=false; result.getStudentCount= 1;</w:t>
            </w:r>
          </w:p>
          <w:p w:rsidR="00F820F3" w:rsidRDefault="00AD258D" w:rsidP="00AD258D">
            <w:pPr>
              <w:jc w:val="center"/>
            </w:pPr>
            <w:r>
              <w:t>Result.getcapacity= 1;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Pr="003E739C" w:rsidRDefault="00F820F3" w:rsidP="00F820F3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r>
              <w:t xml:space="preserve">create collection; insert a student object; set student capacity to 5; create 5 students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 xml:space="preserve"> 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Result </w:t>
            </w:r>
            <w:r>
              <w:t>==true</w:t>
            </w:r>
            <w:r>
              <w:t>; result.isEmpty= false</w:t>
            </w:r>
            <w:r>
              <w:t>; result.isFull=true</w:t>
            </w:r>
            <w:r>
              <w:t>; result.getStudentCount= 1;</w:t>
            </w:r>
          </w:p>
          <w:p w:rsidR="00F820F3" w:rsidRDefault="00AD258D" w:rsidP="00AD258D">
            <w:pPr>
              <w:jc w:val="center"/>
            </w:pPr>
            <w:r>
              <w:t xml:space="preserve">Result.getcapacity= </w:t>
            </w:r>
            <w:r>
              <w:t>5</w:t>
            </w:r>
            <w:r>
              <w:t>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Pr="003E739C" w:rsidRDefault="00AD258D" w:rsidP="00F820F3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F820F3">
            <w:pPr>
              <w:jc w:val="center"/>
            </w:pP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58D" w:rsidRDefault="00AD258D" w:rsidP="00F820F3">
            <w:pPr>
              <w:jc w:val="center"/>
            </w:pPr>
            <w:r>
              <w:t>create collection; insert a student object; set</w:t>
            </w:r>
            <w:r>
              <w:t xml:space="preserve"> student capacity to 5; create 6</w:t>
            </w:r>
            <w:r>
              <w:t xml:space="preserve"> students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F820F3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Throws a exception </w:t>
            </w:r>
          </w:p>
        </w:tc>
      </w:tr>
      <w:tr w:rsidR="00F820F3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Pr="003E739C" w:rsidRDefault="00F820F3" w:rsidP="00F820F3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20F3" w:rsidRDefault="00F820F3" w:rsidP="00F820F3">
            <w:pPr>
              <w:jc w:val="center"/>
            </w:pPr>
            <w:r>
              <w:t>Create a collection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20F3" w:rsidRDefault="00F820F3" w:rsidP="00F820F3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Result </w:t>
            </w:r>
            <w:r>
              <w:t>==false</w:t>
            </w:r>
            <w:r>
              <w:t>; result.i</w:t>
            </w:r>
            <w:r>
              <w:t>sEmpty= true</w:t>
            </w:r>
            <w:r>
              <w:t>; result.isF</w:t>
            </w:r>
            <w:r>
              <w:t>ull=false</w:t>
            </w:r>
            <w:r>
              <w:t>; r</w:t>
            </w:r>
            <w:r>
              <w:t>esult.getStudentCount= 0</w:t>
            </w:r>
            <w:r>
              <w:t>;</w:t>
            </w:r>
          </w:p>
          <w:p w:rsidR="00F820F3" w:rsidRDefault="00AD258D" w:rsidP="00AD258D">
            <w:pPr>
              <w:jc w:val="center"/>
            </w:pPr>
            <w:r>
              <w:t xml:space="preserve">Result.getcapacity= </w:t>
            </w:r>
            <w:r>
              <w:t>default</w:t>
            </w:r>
            <w:r>
              <w:t>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 w:rsidRPr="003E739C">
              <w:t>isEmpty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Indication of if collection is empty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r>
              <w:t>create collection; insert a student object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Result </w:t>
            </w:r>
            <w:r>
              <w:t>==false; result.isEmpty= false; result.isFull=false</w:t>
            </w:r>
            <w:r>
              <w:t>; r</w:t>
            </w:r>
            <w:r>
              <w:t>esult.getStudentCount= 1</w:t>
            </w:r>
            <w:r>
              <w:t>;</w:t>
            </w:r>
          </w:p>
          <w:p w:rsidR="00AD258D" w:rsidRDefault="00AD258D" w:rsidP="00AD258D">
            <w:pPr>
              <w:jc w:val="center"/>
            </w:pPr>
            <w:r>
              <w:t xml:space="preserve">Result.getcapacity= </w:t>
            </w:r>
            <w:r>
              <w:t>1</w:t>
            </w:r>
            <w:r>
              <w:t>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Pr="003E739C" w:rsidRDefault="00AD258D" w:rsidP="00AD258D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r>
              <w:t>create collection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Result</w:t>
            </w:r>
            <w:r>
              <w:t>=true</w:t>
            </w:r>
            <w:r>
              <w:t>; result.isEmpty= true; result.isFull=false; result.getStudentCount= 0;</w:t>
            </w:r>
          </w:p>
          <w:p w:rsidR="00AD258D" w:rsidRDefault="00AD258D" w:rsidP="00AD258D">
            <w:pPr>
              <w:jc w:val="center"/>
            </w:pPr>
            <w:r>
              <w:t>Result.getcapacity= default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 w:rsidRPr="003E739C">
              <w:t>getStudentCount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Indication of the amount of students in the object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58D" w:rsidRDefault="00AD258D" w:rsidP="00AD258D">
            <w:pPr>
              <w:jc w:val="center"/>
            </w:pPr>
            <w:r>
              <w:t xml:space="preserve">create collection; add 5 student objects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none 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Result ==5 </w:t>
            </w:r>
            <w:r>
              <w:t xml:space="preserve">; result.isFull=false; </w:t>
            </w:r>
          </w:p>
          <w:p w:rsidR="00AD258D" w:rsidRDefault="00AD258D" w:rsidP="00AD258D">
            <w:pPr>
              <w:jc w:val="center"/>
            </w:pPr>
            <w:r>
              <w:t xml:space="preserve">Result.getcapacity= </w:t>
            </w:r>
            <w:r>
              <w:t>5</w:t>
            </w:r>
            <w:r>
              <w:t>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 w:rsidRPr="003E739C">
              <w:t>getSpacesRemaining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 xml:space="preserve">Indication of the amount of spaces that are left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58D" w:rsidRDefault="00AD258D" w:rsidP="00AD258D">
            <w:pPr>
              <w:jc w:val="center"/>
            </w:pPr>
            <w:r>
              <w:t>create collection</w:t>
            </w:r>
            <w:r w:rsidR="00746E40">
              <w:t xml:space="preserve"> of size 5</w:t>
            </w:r>
            <w:r>
              <w:t>; insert a student object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746E40">
            <w:pPr>
              <w:jc w:val="center"/>
            </w:pPr>
            <w:r>
              <w:t>Result</w:t>
            </w:r>
            <w:r>
              <w:t>=4;</w:t>
            </w:r>
          </w:p>
          <w:p w:rsidR="00746E40" w:rsidRDefault="00746E40" w:rsidP="00746E40">
            <w:pPr>
              <w:jc w:val="center"/>
            </w:pPr>
            <w:r>
              <w:t xml:space="preserve"> result.isEmpty= false</w:t>
            </w:r>
            <w:r>
              <w:t>; result.isFull=false; r</w:t>
            </w:r>
            <w:r>
              <w:t>esult.getStudentCount= 1</w:t>
            </w:r>
            <w:r>
              <w:t>;</w:t>
            </w:r>
          </w:p>
          <w:p w:rsidR="00AD258D" w:rsidRDefault="00746E40" w:rsidP="00746E40">
            <w:pPr>
              <w:jc w:val="center"/>
            </w:pPr>
            <w:r>
              <w:t>Result.getcapacity= default</w:t>
            </w:r>
            <w:r>
              <w:t>-1</w:t>
            </w:r>
            <w:r>
              <w:t>;</w:t>
            </w:r>
          </w:p>
        </w:tc>
      </w:tr>
      <w:tr w:rsidR="00AD258D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Pr="003E739C" w:rsidRDefault="00AD258D" w:rsidP="00AD258D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258D" w:rsidRDefault="00746E40" w:rsidP="00AD258D">
            <w:pPr>
              <w:jc w:val="center"/>
            </w:pPr>
            <w:r>
              <w:t>Create a collection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D258D" w:rsidRDefault="00AD258D" w:rsidP="00AD258D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746E40">
            <w:pPr>
              <w:jc w:val="center"/>
            </w:pPr>
            <w:r>
              <w:t>Result</w:t>
            </w:r>
            <w:r>
              <w:t>=default; result.isEmpty= true</w:t>
            </w:r>
            <w:r>
              <w:t>; result.isFull=false; result.getStudentCount= 0;</w:t>
            </w:r>
          </w:p>
          <w:p w:rsidR="00AD258D" w:rsidRDefault="00746E40" w:rsidP="00746E40">
            <w:pPr>
              <w:jc w:val="center"/>
            </w:pPr>
            <w:r>
              <w:t>Result.getcapacity= default;</w:t>
            </w:r>
          </w:p>
        </w:tc>
      </w:tr>
      <w:tr w:rsidR="00746E40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Pr="003E739C" w:rsidRDefault="00746E40" w:rsidP="00AD258D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AD258D">
            <w:pPr>
              <w:jc w:val="center"/>
            </w:pP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46E40" w:rsidRDefault="00746E40" w:rsidP="00AD258D">
            <w:pPr>
              <w:jc w:val="center"/>
            </w:pPr>
            <w:r>
              <w:t>create collection</w:t>
            </w:r>
            <w:r>
              <w:t xml:space="preserve"> of size 5 ; insert 5</w:t>
            </w:r>
            <w:r>
              <w:t xml:space="preserve"> student object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AD258D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746E40">
            <w:pPr>
              <w:jc w:val="center"/>
            </w:pPr>
            <w:r>
              <w:t>Result</w:t>
            </w:r>
            <w:r>
              <w:t>=0; result.isEmpty= false; result.isFull=true</w:t>
            </w:r>
            <w:r>
              <w:t>; r</w:t>
            </w:r>
            <w:r>
              <w:t>esult.getStudentCount= 5</w:t>
            </w:r>
            <w:r>
              <w:t>;</w:t>
            </w:r>
          </w:p>
          <w:p w:rsidR="00746E40" w:rsidRDefault="00746E40" w:rsidP="00746E40">
            <w:pPr>
              <w:jc w:val="center"/>
            </w:pPr>
            <w:r>
              <w:t xml:space="preserve">Result.getcapacity= </w:t>
            </w:r>
            <w:r>
              <w:t>5</w:t>
            </w:r>
            <w:r>
              <w:t>;</w:t>
            </w:r>
          </w:p>
        </w:tc>
      </w:tr>
      <w:tr w:rsidR="00D8139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 w:rsidRPr="003E739C">
              <w:t>addStudent(StudentSpec aStudent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>
              <w:t xml:space="preserve">Does it add a student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r>
              <w:t xml:space="preserve">create collection; insert a student object. Add a student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>
              <w:t xml:space="preserve">Student created 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>
              <w:t>Result=</w:t>
            </w:r>
            <w:r w:rsidR="00620C63">
              <w:t xml:space="preserve"> Student</w:t>
            </w:r>
            <w:r w:rsidR="00456B16">
              <w:t xml:space="preserve">; result.isEmpty= false </w:t>
            </w:r>
            <w:r>
              <w:t>; result.isFull=false; r</w:t>
            </w:r>
            <w:r w:rsidR="00456B16">
              <w:t>esult.getStudentCount= 1</w:t>
            </w:r>
            <w:r>
              <w:t>;</w:t>
            </w:r>
          </w:p>
          <w:p w:rsidR="00D81397" w:rsidRDefault="00620C63" w:rsidP="00D81397">
            <w:pPr>
              <w:jc w:val="center"/>
            </w:pPr>
            <w:r>
              <w:t xml:space="preserve">Result.getcapacity= </w:t>
            </w:r>
            <w:r>
              <w:t>1;</w:t>
            </w:r>
          </w:p>
        </w:tc>
      </w:tr>
      <w:tr w:rsidR="00D8139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Pr="003E739C" w:rsidRDefault="00D81397" w:rsidP="00D81397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r>
              <w:t>create collection</w:t>
            </w:r>
            <w:r w:rsidR="00746E40">
              <w:t xml:space="preserve">; set capacity to 2. Add 3 </w:t>
            </w:r>
            <w:r>
              <w:t xml:space="preserve">students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>
              <w:t>2 students created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746E40" w:rsidRDefault="00746E40" w:rsidP="00746E40">
            <w:pPr>
              <w:jc w:val="center"/>
            </w:pPr>
            <w:r>
              <w:t>Throw</w:t>
            </w:r>
            <w:r w:rsidR="00FE46AE">
              <w:t xml:space="preserve"> a exception </w:t>
            </w:r>
          </w:p>
          <w:p w:rsidR="00D81397" w:rsidRDefault="00D81397" w:rsidP="00D81397">
            <w:pPr>
              <w:jc w:val="center"/>
            </w:pPr>
          </w:p>
        </w:tc>
      </w:tr>
      <w:tr w:rsidR="00D8139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Pr="003E739C" w:rsidRDefault="00D81397" w:rsidP="00D81397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r>
              <w:t>Create collection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>
              <w:t>null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D81397" w:rsidRDefault="00D81397" w:rsidP="00D81397">
            <w:pPr>
              <w:jc w:val="center"/>
            </w:pPr>
            <w:r>
              <w:t xml:space="preserve">Throw a exception </w:t>
            </w:r>
          </w:p>
        </w:tc>
      </w:tr>
      <w:tr w:rsidR="00D8139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pPr>
              <w:jc w:val="center"/>
            </w:pPr>
            <w:r w:rsidRPr="003E739C">
              <w:lastRenderedPageBreak/>
              <w:t>retrieveStudentBySID(String sidKey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pPr>
              <w:jc w:val="center"/>
            </w:pPr>
            <w:r>
              <w:t xml:space="preserve">Does it Retrieve student by SID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r>
              <w:t xml:space="preserve">create collection; insert a student object; create student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E01B9C" w:rsidP="00D81397">
            <w:pPr>
              <w:jc w:val="center"/>
            </w:pPr>
            <w:r>
              <w:t>sidKey</w:t>
            </w:r>
            <w:r w:rsidR="00D81397">
              <w:t xml:space="preserve"> 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746E40">
            <w:pPr>
              <w:jc w:val="center"/>
            </w:pPr>
            <w:r>
              <w:t>Result</w:t>
            </w:r>
            <w:r w:rsidR="00237362">
              <w:t>=SID student</w:t>
            </w:r>
            <w:r w:rsidR="00547F1B">
              <w:t>; result.isEmpty= false</w:t>
            </w:r>
            <w:r>
              <w:t>; result.isFull=false; r</w:t>
            </w:r>
            <w:r w:rsidR="00547F1B">
              <w:t>esult.getStudentCount= 1</w:t>
            </w:r>
            <w:r>
              <w:t>;</w:t>
            </w:r>
          </w:p>
          <w:p w:rsidR="00D81397" w:rsidRDefault="00746E40" w:rsidP="00746E40">
            <w:pPr>
              <w:jc w:val="center"/>
            </w:pPr>
            <w:r>
              <w:t>Result.getcapacity=</w:t>
            </w:r>
            <w:r w:rsidR="00547F1B">
              <w:t>capacity-1</w:t>
            </w:r>
            <w:r>
              <w:t>;</w:t>
            </w:r>
          </w:p>
        </w:tc>
      </w:tr>
      <w:tr w:rsidR="00D8139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Pr="003E739C" w:rsidRDefault="00D81397" w:rsidP="00D81397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r>
              <w:t xml:space="preserve">create collection;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E01B9C" w:rsidP="00D81397">
            <w:pPr>
              <w:jc w:val="center"/>
            </w:pPr>
            <w:r>
              <w:t>sidKey</w:t>
            </w:r>
            <w:bookmarkStart w:id="2" w:name="_GoBack"/>
            <w:bookmarkEnd w:id="2"/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746E40">
            <w:pPr>
              <w:jc w:val="center"/>
            </w:pPr>
            <w:r>
              <w:t>Result</w:t>
            </w:r>
            <w:r w:rsidR="00237362">
              <w:t xml:space="preserve">=SID student </w:t>
            </w:r>
            <w:r>
              <w:t>; result.isEmpty= true; result.isFull=false; result.getStudentCount= 0;</w:t>
            </w:r>
          </w:p>
          <w:p w:rsidR="00D81397" w:rsidRDefault="00746E40" w:rsidP="00746E40">
            <w:pPr>
              <w:jc w:val="center"/>
            </w:pPr>
            <w:r>
              <w:t>Result.getcapacity= default;</w:t>
            </w:r>
          </w:p>
        </w:tc>
      </w:tr>
      <w:tr w:rsidR="00D81397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pPr>
              <w:jc w:val="center"/>
            </w:pPr>
            <w:r w:rsidRPr="003E739C">
              <w:t>removeStudentBySID(String sidKey)</w:t>
            </w:r>
            <w:r>
              <w:t xml:space="preserve">    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pPr>
              <w:jc w:val="center"/>
            </w:pPr>
            <w:r>
              <w:t>Does it Removal of the student by SID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D81397" w:rsidP="00D81397">
            <w:r>
              <w:t>create collection; insert a student object Add a student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81397" w:rsidRDefault="0044357E" w:rsidP="00D81397">
            <w:pPr>
              <w:jc w:val="center"/>
            </w:pPr>
            <w:r>
              <w:t>student</w:t>
            </w:r>
            <w:r w:rsidR="00D81397">
              <w:t xml:space="preserve"> </w:t>
            </w:r>
            <w:r>
              <w:t>SID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46E40" w:rsidRDefault="00746E40" w:rsidP="00746E40">
            <w:pPr>
              <w:jc w:val="center"/>
            </w:pPr>
            <w:r>
              <w:t>Result=</w:t>
            </w:r>
            <w:r w:rsidR="0044357E">
              <w:t>SID; result.isEmpty= true</w:t>
            </w:r>
            <w:r>
              <w:t>; result.isFull=false; result.getStudentCount= 0;</w:t>
            </w:r>
          </w:p>
          <w:p w:rsidR="00D81397" w:rsidRDefault="00746E40" w:rsidP="00746E40">
            <w:pPr>
              <w:jc w:val="center"/>
            </w:pPr>
            <w:r>
              <w:t>Result.getcapacity= default;</w:t>
            </w:r>
          </w:p>
        </w:tc>
      </w:tr>
      <w:tr w:rsidR="0044357E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Pr="003E739C" w:rsidRDefault="0044357E" w:rsidP="0044357E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 xml:space="preserve">Removes nothing if no SID present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r>
              <w:t>create collection;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>Result</w:t>
            </w:r>
            <w:r>
              <w:t>=null</w:t>
            </w:r>
            <w:r>
              <w:t>; result.isEmpty= true; result.isFull=false; result.getStudentCount= 0;</w:t>
            </w:r>
          </w:p>
          <w:p w:rsidR="0044357E" w:rsidRDefault="0044357E" w:rsidP="0044357E">
            <w:pPr>
              <w:jc w:val="center"/>
            </w:pPr>
            <w:r>
              <w:t>Result.getcapacity= default;</w:t>
            </w:r>
          </w:p>
        </w:tc>
      </w:tr>
      <w:tr w:rsidR="0044357E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 w:rsidRPr="003E739C">
              <w:t>createIterator()</w:t>
            </w: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 xml:space="preserve">Does the method create an iterator 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r>
              <w:t xml:space="preserve">create collection; insert a student object. Add 5 students 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 xml:space="preserve">Four students 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>Result</w:t>
            </w:r>
            <w:r>
              <w:t>= Student Information</w:t>
            </w:r>
            <w:r>
              <w:t xml:space="preserve">; </w:t>
            </w:r>
            <w:r>
              <w:t>Store in a array; result.isEmpty= false</w:t>
            </w:r>
            <w:r>
              <w:t>; result.isFull=false; r</w:t>
            </w:r>
            <w:r>
              <w:t>esult.getStudentCount= 5</w:t>
            </w:r>
            <w:r>
              <w:t>;</w:t>
            </w:r>
          </w:p>
          <w:p w:rsidR="0044357E" w:rsidRDefault="0044357E" w:rsidP="0044357E">
            <w:pPr>
              <w:jc w:val="center"/>
            </w:pPr>
            <w:r>
              <w:t xml:space="preserve">Result.getcapacity= </w:t>
            </w:r>
            <w:r>
              <w:t>5</w:t>
            </w:r>
            <w:r>
              <w:t>;</w:t>
            </w:r>
          </w:p>
        </w:tc>
      </w:tr>
      <w:tr w:rsidR="0044357E" w:rsidTr="0044357E"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Pr="003E739C" w:rsidRDefault="0044357E" w:rsidP="0044357E">
            <w:pPr>
              <w:jc w:val="center"/>
            </w:pPr>
          </w:p>
        </w:tc>
        <w:tc>
          <w:tcPr>
            <w:tcW w:w="2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>^</w:t>
            </w:r>
          </w:p>
        </w:tc>
        <w:tc>
          <w:tcPr>
            <w:tcW w:w="3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r>
              <w:t>Create a collection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>none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4357E" w:rsidRDefault="0044357E" w:rsidP="0044357E">
            <w:pPr>
              <w:jc w:val="center"/>
            </w:pPr>
            <w:r>
              <w:t>Exception thrown</w:t>
            </w:r>
          </w:p>
        </w:tc>
      </w:tr>
    </w:tbl>
    <w:p w:rsidR="00785A6D" w:rsidRDefault="00785A6D" w:rsidP="00785A6D"/>
    <w:p w:rsidR="00AE0F7E" w:rsidRDefault="00AE0F7E" w:rsidP="00A72515"/>
    <w:p w:rsidR="00785A6D" w:rsidRDefault="00785A6D" w:rsidP="00785A6D"/>
    <w:p w:rsidR="008554E4" w:rsidRDefault="008554E4"/>
    <w:sectPr w:rsidR="008554E4" w:rsidSect="009723D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sTA0tbAwsTAwMrRQ0lEKTi0uzszPAykwqgUAM77cWiwAAAA="/>
  </w:docVars>
  <w:rsids>
    <w:rsidRoot w:val="00785A6D"/>
    <w:rsid w:val="000453F1"/>
    <w:rsid w:val="00056F0A"/>
    <w:rsid w:val="001356EC"/>
    <w:rsid w:val="00164E79"/>
    <w:rsid w:val="001657B9"/>
    <w:rsid w:val="001775BA"/>
    <w:rsid w:val="0022710E"/>
    <w:rsid w:val="00237362"/>
    <w:rsid w:val="0029690C"/>
    <w:rsid w:val="002D4C69"/>
    <w:rsid w:val="00371509"/>
    <w:rsid w:val="003A62A3"/>
    <w:rsid w:val="003E739C"/>
    <w:rsid w:val="0044357E"/>
    <w:rsid w:val="00446863"/>
    <w:rsid w:val="00456B16"/>
    <w:rsid w:val="004A7C8D"/>
    <w:rsid w:val="004D0FE9"/>
    <w:rsid w:val="00541E7E"/>
    <w:rsid w:val="00547F1B"/>
    <w:rsid w:val="005C1E95"/>
    <w:rsid w:val="00620C63"/>
    <w:rsid w:val="0063382C"/>
    <w:rsid w:val="00643A7D"/>
    <w:rsid w:val="00655E67"/>
    <w:rsid w:val="0068771E"/>
    <w:rsid w:val="00693FD5"/>
    <w:rsid w:val="006F20C6"/>
    <w:rsid w:val="00742F64"/>
    <w:rsid w:val="00746E40"/>
    <w:rsid w:val="0075034F"/>
    <w:rsid w:val="0076124B"/>
    <w:rsid w:val="00764F84"/>
    <w:rsid w:val="00785A6D"/>
    <w:rsid w:val="007B05F9"/>
    <w:rsid w:val="007B53FD"/>
    <w:rsid w:val="007E6AB4"/>
    <w:rsid w:val="008554E4"/>
    <w:rsid w:val="00875FDB"/>
    <w:rsid w:val="008943E7"/>
    <w:rsid w:val="008A21D2"/>
    <w:rsid w:val="008A4F61"/>
    <w:rsid w:val="008C7416"/>
    <w:rsid w:val="008D4B9F"/>
    <w:rsid w:val="0092695E"/>
    <w:rsid w:val="009723DC"/>
    <w:rsid w:val="00974F2F"/>
    <w:rsid w:val="009A0090"/>
    <w:rsid w:val="009B1999"/>
    <w:rsid w:val="00A01C69"/>
    <w:rsid w:val="00A322AB"/>
    <w:rsid w:val="00A72515"/>
    <w:rsid w:val="00AA3695"/>
    <w:rsid w:val="00AB454E"/>
    <w:rsid w:val="00AD258D"/>
    <w:rsid w:val="00AE0F7E"/>
    <w:rsid w:val="00B313A6"/>
    <w:rsid w:val="00B4269C"/>
    <w:rsid w:val="00B45E0A"/>
    <w:rsid w:val="00B549EE"/>
    <w:rsid w:val="00B6421F"/>
    <w:rsid w:val="00B87AD9"/>
    <w:rsid w:val="00C24EBE"/>
    <w:rsid w:val="00C33192"/>
    <w:rsid w:val="00C635AD"/>
    <w:rsid w:val="00CE244B"/>
    <w:rsid w:val="00CE2514"/>
    <w:rsid w:val="00CE3742"/>
    <w:rsid w:val="00D81397"/>
    <w:rsid w:val="00D900B6"/>
    <w:rsid w:val="00DC2EF7"/>
    <w:rsid w:val="00E01B9C"/>
    <w:rsid w:val="00E1168F"/>
    <w:rsid w:val="00ED57EA"/>
    <w:rsid w:val="00F820F3"/>
    <w:rsid w:val="00FD5345"/>
    <w:rsid w:val="00FE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9F4FB"/>
  <w15:docId w15:val="{FBA0741E-CA66-4CC1-BD42-732C1DC3D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2F6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5A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Microsoft Office User</cp:lastModifiedBy>
  <cp:revision>40</cp:revision>
  <dcterms:created xsi:type="dcterms:W3CDTF">2018-02-09T00:44:00Z</dcterms:created>
  <dcterms:modified xsi:type="dcterms:W3CDTF">2018-02-14T15:20:00Z</dcterms:modified>
</cp:coreProperties>
</file>